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E4032" w14:textId="00913CB5" w:rsidR="00834E01" w:rsidRDefault="00834E01" w:rsidP="00834E01">
      <w:pPr>
        <w:jc w:val="center"/>
      </w:pPr>
      <w:r>
        <w:rPr>
          <w:b/>
          <w:noProof/>
        </w:rPr>
        <w:drawing>
          <wp:inline distT="0" distB="0" distL="0" distR="0" wp14:anchorId="5DD8EB78" wp14:editId="70FBA260">
            <wp:extent cx="1314450" cy="1314450"/>
            <wp:effectExtent l="0" t="0" r="0" b="0"/>
            <wp:docPr id="1" name="Picture 1" descr="nsu 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su logo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1A3B1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56"/>
        </w:rPr>
      </w:pPr>
      <w:r>
        <w:rPr>
          <w:rFonts w:ascii="Times New Roman" w:hAnsi="Times New Roman" w:cs="Times New Roman"/>
          <w:b/>
          <w:sz w:val="56"/>
        </w:rPr>
        <w:t>North South University</w:t>
      </w:r>
    </w:p>
    <w:p w14:paraId="6C719BDC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44"/>
        </w:rPr>
      </w:pPr>
      <w:r>
        <w:rPr>
          <w:rFonts w:ascii="Times New Roman" w:hAnsi="Times New Roman" w:cs="Times New Roman"/>
          <w:b/>
          <w:sz w:val="44"/>
        </w:rPr>
        <w:t>Assignment 01</w:t>
      </w:r>
    </w:p>
    <w:p w14:paraId="5D75299A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36"/>
        </w:rPr>
      </w:pPr>
    </w:p>
    <w:p w14:paraId="72C9DB53" w14:textId="53EBC52B" w:rsidR="00834E01" w:rsidRDefault="00362742" w:rsidP="00834E01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General Chemistry</w:t>
      </w:r>
    </w:p>
    <w:p w14:paraId="44EFEBF3" w14:textId="6BF0A827" w:rsidR="00834E01" w:rsidRDefault="00834E01" w:rsidP="00834E01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Course Code: </w:t>
      </w:r>
      <w:r w:rsidR="00362742">
        <w:rPr>
          <w:rFonts w:ascii="Times New Roman" w:hAnsi="Times New Roman" w:cs="Times New Roman"/>
          <w:b/>
          <w:sz w:val="32"/>
        </w:rPr>
        <w:t>CHE101</w:t>
      </w:r>
    </w:p>
    <w:p w14:paraId="433B993A" w14:textId="00F3EEC8" w:rsidR="00834E01" w:rsidRDefault="00834E01" w:rsidP="00834E01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Section: 0</w:t>
      </w:r>
      <w:r w:rsidR="00362742">
        <w:rPr>
          <w:rFonts w:ascii="Times New Roman" w:hAnsi="Times New Roman" w:cs="Times New Roman"/>
          <w:b/>
          <w:sz w:val="32"/>
        </w:rPr>
        <w:t>5</w:t>
      </w:r>
    </w:p>
    <w:p w14:paraId="607218A4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32"/>
        </w:rPr>
      </w:pPr>
    </w:p>
    <w:p w14:paraId="14282BDD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ourse Instructor</w:t>
      </w:r>
    </w:p>
    <w:p w14:paraId="6427806B" w14:textId="4841E0B0" w:rsidR="00834E01" w:rsidRDefault="00362742" w:rsidP="00834E01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32"/>
        </w:rPr>
      </w:pPr>
      <w:r w:rsidRPr="00362742">
        <w:rPr>
          <w:rFonts w:ascii="Times New Roman" w:hAnsi="Times New Roman" w:cs="Times New Roman"/>
          <w:b/>
          <w:bCs/>
          <w:color w:val="000000" w:themeColor="text1"/>
          <w:spacing w:val="3"/>
          <w:sz w:val="32"/>
          <w:szCs w:val="32"/>
        </w:rPr>
        <w:t>Mohammad Mahmudur Rahman</w:t>
      </w:r>
      <w:r w:rsidRPr="00362742">
        <w:rPr>
          <w:b/>
          <w:bCs/>
          <w:color w:val="000000" w:themeColor="text1"/>
          <w:sz w:val="36"/>
          <w:szCs w:val="36"/>
        </w:rPr>
        <w:t xml:space="preserve"> </w:t>
      </w:r>
      <w:r>
        <w:rPr>
          <w:b/>
          <w:bCs/>
        </w:rPr>
        <w:t>(MMR3</w:t>
      </w:r>
      <w:r w:rsidR="00834E01">
        <w:rPr>
          <w:b/>
          <w:bCs/>
        </w:rPr>
        <w:t>)</w:t>
      </w:r>
    </w:p>
    <w:p w14:paraId="5A767F7B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32"/>
        </w:rPr>
      </w:pPr>
    </w:p>
    <w:p w14:paraId="0F058022" w14:textId="77777777" w:rsidR="00834E01" w:rsidRDefault="00834E01" w:rsidP="00834E01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epared By</w:t>
      </w:r>
    </w:p>
    <w:tbl>
      <w:tblPr>
        <w:tblStyle w:val="TableGrid"/>
        <w:tblW w:w="966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6"/>
        <w:gridCol w:w="4560"/>
      </w:tblGrid>
      <w:tr w:rsidR="00834E01" w14:paraId="4FB52CFA" w14:textId="77777777" w:rsidTr="00834E01">
        <w:trPr>
          <w:trHeight w:val="508"/>
        </w:trPr>
        <w:tc>
          <w:tcPr>
            <w:tcW w:w="5106" w:type="dxa"/>
            <w:hideMark/>
          </w:tcPr>
          <w:p w14:paraId="611141C9" w14:textId="77777777" w:rsidR="00834E01" w:rsidRDefault="00834E0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>
              <w:rPr>
                <w:rFonts w:ascii="Times New Roman" w:hAnsi="Times New Roman" w:cs="Times New Roman"/>
                <w:sz w:val="34"/>
                <w:szCs w:val="34"/>
              </w:rPr>
              <w:t>Mohammed Mahmudur Rahman</w:t>
            </w:r>
          </w:p>
        </w:tc>
        <w:tc>
          <w:tcPr>
            <w:tcW w:w="4560" w:type="dxa"/>
            <w:hideMark/>
          </w:tcPr>
          <w:p w14:paraId="6E15A704" w14:textId="77777777" w:rsidR="00834E01" w:rsidRDefault="00834E0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>
              <w:rPr>
                <w:rFonts w:ascii="Times New Roman" w:hAnsi="Times New Roman" w:cs="Times New Roman"/>
                <w:b/>
                <w:sz w:val="34"/>
                <w:szCs w:val="34"/>
              </w:rPr>
              <w:t>ID</w:t>
            </w:r>
            <w:r>
              <w:rPr>
                <w:rFonts w:ascii="Times New Roman" w:hAnsi="Times New Roman" w:cs="Times New Roman"/>
                <w:sz w:val="34"/>
                <w:szCs w:val="3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34"/>
                <w:szCs w:val="34"/>
              </w:rPr>
              <w:t>#</w:t>
            </w:r>
            <w:r>
              <w:rPr>
                <w:rFonts w:ascii="Times New Roman" w:hAnsi="Times New Roman" w:cs="Times New Roman"/>
                <w:sz w:val="34"/>
                <w:szCs w:val="34"/>
              </w:rPr>
              <w:t xml:space="preserve"> 152 0386 043</w:t>
            </w:r>
          </w:p>
        </w:tc>
      </w:tr>
    </w:tbl>
    <w:p w14:paraId="748B5BA4" w14:textId="77777777" w:rsidR="00834E01" w:rsidRDefault="00834E01" w:rsidP="00834E01">
      <w:pPr>
        <w:jc w:val="center"/>
      </w:pPr>
    </w:p>
    <w:p w14:paraId="2147A734" w14:textId="77777777" w:rsidR="00834E01" w:rsidRDefault="00834E01" w:rsidP="00834E01">
      <w:pPr>
        <w:jc w:val="center"/>
      </w:pPr>
    </w:p>
    <w:p w14:paraId="54E63CD9" w14:textId="77777777" w:rsidR="00834E01" w:rsidRDefault="00834E01" w:rsidP="00834E01">
      <w:pPr>
        <w:jc w:val="center"/>
      </w:pPr>
    </w:p>
    <w:p w14:paraId="65739452" w14:textId="0630D135" w:rsidR="000D1A05" w:rsidRDefault="000D1A05"/>
    <w:p w14:paraId="19D68A77" w14:textId="568AB126" w:rsidR="00834E01" w:rsidRDefault="00834E01"/>
    <w:p w14:paraId="21BAE84E" w14:textId="00CE76BE" w:rsidR="00834E01" w:rsidRDefault="00362742">
      <w:r>
        <w:rPr>
          <w:noProof/>
        </w:rPr>
        <w:lastRenderedPageBreak/>
        <w:drawing>
          <wp:inline distT="0" distB="0" distL="0" distR="0" wp14:anchorId="24727BBD" wp14:editId="080B6683">
            <wp:extent cx="7924800" cy="5943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3318D1" wp14:editId="3868646A">
            <wp:extent cx="7924800" cy="5943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FEAAC2" wp14:editId="17E11286">
            <wp:extent cx="7924800" cy="5943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ADFD51" wp14:editId="30905441">
            <wp:extent cx="7924800" cy="5943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4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zczsjQxsDA3sLRU0lEKTi0uzszPAykwrAUA4W75dywAAAA="/>
  </w:docVars>
  <w:rsids>
    <w:rsidRoot w:val="000D1A05"/>
    <w:rsid w:val="000D1A05"/>
    <w:rsid w:val="00362742"/>
    <w:rsid w:val="0083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C8CD"/>
  <w15:chartTrackingRefBased/>
  <w15:docId w15:val="{7C900992-FBC1-445E-86AE-DD578049B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E0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E01"/>
    <w:pPr>
      <w:spacing w:after="0" w:line="240" w:lineRule="auto"/>
    </w:pPr>
    <w:rPr>
      <w:szCs w:val="28"/>
      <w:lang w:bidi="bn-BD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9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4</cp:revision>
  <cp:lastPrinted>2020-08-04T06:36:00Z</cp:lastPrinted>
  <dcterms:created xsi:type="dcterms:W3CDTF">2020-08-04T06:32:00Z</dcterms:created>
  <dcterms:modified xsi:type="dcterms:W3CDTF">2020-09-08T19:43:00Z</dcterms:modified>
</cp:coreProperties>
</file>